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ak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1 923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and Rambhai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akon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7739EB3" w:rsidR="00661C78" w:rsidRDefault="00A45CD0">
      <w:r>
        <w:rPr>
          <w:noProof/>
        </w:rPr>
        <w:drawing>
          <wp:inline distT="0" distB="0" distL="0" distR="0" wp14:anchorId="65DCB9AD" wp14:editId="6F0755C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45CD0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